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74E5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инистерство образования и науки</w:t>
      </w:r>
    </w:p>
    <w:p w14:paraId="4AA5C73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оссийской Федерации</w:t>
      </w:r>
    </w:p>
    <w:p w14:paraId="54D82767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Федеральное государственное бюджетное образовательное учреждение</w:t>
      </w:r>
    </w:p>
    <w:p w14:paraId="036C6A8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ысшего образования</w:t>
      </w:r>
    </w:p>
    <w:p w14:paraId="713F2A7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Московский Политехнический Университет»</w:t>
      </w:r>
    </w:p>
    <w:p w14:paraId="1F4CC8E9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FC4569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ЯСНИТЕЛЬНАЯ ЗАПИСКА ПО ДИСЦИПЛИНЕ</w:t>
      </w:r>
    </w:p>
    <w:p w14:paraId="0A3B487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ПРОЕКТНАЯ ДЕЯТЕЛЬНОСТЬ»</w:t>
      </w:r>
    </w:p>
    <w:p w14:paraId="1F587E29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1"/>
          <w:szCs w:val="21"/>
        </w:rPr>
      </w:pPr>
    </w:p>
    <w:p w14:paraId="20ECBED1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на тему:</w:t>
      </w:r>
    </w:p>
    <w:p w14:paraId="35611C3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983231E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«Сайт преподавателя английского языка»</w:t>
      </w:r>
    </w:p>
    <w:p w14:paraId="66E7334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17"/>
          <w:szCs w:val="17"/>
        </w:rPr>
      </w:pPr>
    </w:p>
    <w:p w14:paraId="4EA61A08" w14:textId="77777777" w:rsidR="008436D0" w:rsidRDefault="008436D0" w:rsidP="008436D0">
      <w:pPr>
        <w:rPr>
          <w:rFonts w:ascii="Times New Roman" w:eastAsia="Times New Roman" w:hAnsi="Times New Roman" w:cs="Times New Roman"/>
          <w:sz w:val="17"/>
          <w:szCs w:val="17"/>
        </w:rPr>
      </w:pPr>
    </w:p>
    <w:p w14:paraId="55418171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17"/>
          <w:szCs w:val="17"/>
        </w:rPr>
      </w:pPr>
    </w:p>
    <w:p w14:paraId="4D0FB267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E3BF7E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уратор проекта: ___________/ _________________________________, _____________/</w:t>
      </w:r>
    </w:p>
    <w:p w14:paraId="0DA234A2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подпись ФИО, уч. звание и степень</w:t>
      </w:r>
    </w:p>
    <w:p w14:paraId="22C9EAEB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745F876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2599E7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Мажаев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Вячеслав Сергеевич, 191-321</w:t>
      </w:r>
    </w:p>
    <w:p w14:paraId="1320D54F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</w:t>
      </w:r>
    </w:p>
    <w:p w14:paraId="6DA3F344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45B8610D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тудент: __________________/ Перфильев Алексей Олегович, 191-321</w:t>
      </w:r>
    </w:p>
    <w:p w14:paraId="4D70188C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</w:t>
      </w:r>
    </w:p>
    <w:p w14:paraId="606A911E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734E1911" w14:textId="77777777" w:rsidR="008436D0" w:rsidRPr="008D67CB" w:rsidRDefault="008436D0" w:rsidP="008436D0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Деминов Никита Максимович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191-321</w:t>
      </w:r>
    </w:p>
    <w:p w14:paraId="162493F8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   </w:t>
      </w:r>
    </w:p>
    <w:p w14:paraId="144D4F1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4DED49A" w14:textId="77777777" w:rsidR="008436D0" w:rsidRPr="008648FC" w:rsidRDefault="008436D0" w:rsidP="008436D0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Бычкова Елена Сергеевна</w:t>
      </w:r>
      <w:r>
        <w:rPr>
          <w:rFonts w:ascii="Times New Roman" w:eastAsia="Times New Roman" w:hAnsi="Times New Roman" w:cs="Times New Roman"/>
          <w:sz w:val="24"/>
          <w:szCs w:val="24"/>
        </w:rPr>
        <w:t>, 1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>1-32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1</w:t>
      </w:r>
    </w:p>
    <w:p w14:paraId="238F1634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</w:t>
      </w:r>
    </w:p>
    <w:p w14:paraId="43537EE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38AF6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AEA8F7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994C06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A623D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2BA6CB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4EA62E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E031DF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9E613A6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8CA6C3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0E6706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37369B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Москва, 202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г.</w:t>
      </w:r>
    </w:p>
    <w:p w14:paraId="4DABC88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238D994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ОГЛАВЛЕНИЕ</w:t>
      </w:r>
    </w:p>
    <w:p w14:paraId="69FFEA3D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CA2072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Аннотация   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3</w:t>
      </w:r>
    </w:p>
    <w:p w14:paraId="7A4B79AC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Партнеры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4</w:t>
      </w:r>
    </w:p>
    <w:p w14:paraId="3C87A788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Общее задание. План работы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5</w:t>
      </w:r>
    </w:p>
    <w:p w14:paraId="3B32E38C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Участники проекта. Роли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6</w:t>
      </w:r>
    </w:p>
    <w:p w14:paraId="2A505537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Индивидуальные планы участников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7</w:t>
      </w:r>
    </w:p>
    <w:p w14:paraId="66E1F346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Техническая реализация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8</w:t>
      </w:r>
    </w:p>
    <w:p w14:paraId="053EAB89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Результаты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9</w:t>
      </w:r>
    </w:p>
    <w:p w14:paraId="504757D9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Заключение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 xml:space="preserve">          10</w:t>
      </w:r>
    </w:p>
    <w:p w14:paraId="5C01F8B2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2AEAED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14:paraId="1276305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АННОТАЦИЯ</w:t>
      </w:r>
    </w:p>
    <w:p w14:paraId="5B296952" w14:textId="77777777" w:rsidR="008436D0" w:rsidRDefault="008436D0" w:rsidP="008436D0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EBA6852" w14:textId="4DFA8885" w:rsidR="008436D0" w:rsidRDefault="008436D0" w:rsidP="001828E3">
      <w:pPr>
        <w:ind w:firstLine="7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В настоящее время человек постоянно обучается и получает новую информацию с помощью интернета. Сфера образования не должна отставать от технологического прогресса и также должна приспосабливаться к современным реалиям. Процесс обучения должен быть максимально удобным и мобильным. У каждого человека должна быть возможность получать знания находясь в любом месте и в любое время. </w:t>
      </w:r>
    </w:p>
    <w:p w14:paraId="30410375" w14:textId="77777777" w:rsidR="008436D0" w:rsidRDefault="008436D0" w:rsidP="008436D0">
      <w:pPr>
        <w:rPr>
          <w:rFonts w:ascii="Times New Roman" w:eastAsia="Times New Roman" w:hAnsi="Times New Roman" w:cs="Times New Roman"/>
          <w:sz w:val="26"/>
          <w:szCs w:val="26"/>
        </w:rPr>
      </w:pPr>
    </w:p>
    <w:p w14:paraId="492E6809" w14:textId="77777777" w:rsidR="008436D0" w:rsidRDefault="008436D0" w:rsidP="008436D0">
      <w:pP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Для этого и создан наш проект. Он позволяет обучаться студентам (отправлять домашнее задание, посещать занятия и оплачивать курс), а преподавателям объединять студентов в группы, проверять домашние задания, контролировать посещаемость и следить за оплатой курса</w:t>
      </w:r>
    </w:p>
    <w:p w14:paraId="1459F485" w14:textId="77777777" w:rsidR="008436D0" w:rsidRPr="001828E3" w:rsidRDefault="008436D0" w:rsidP="008436D0">
      <w:pPr>
        <w:rPr>
          <w:lang w:val="ru-RU"/>
        </w:rPr>
      </w:pPr>
    </w:p>
    <w:p w14:paraId="5A063E39" w14:textId="77777777" w:rsidR="008436D0" w:rsidRDefault="008436D0" w:rsidP="008436D0"/>
    <w:p w14:paraId="3C8DFB7B" w14:textId="77777777" w:rsidR="008436D0" w:rsidRDefault="008436D0" w:rsidP="008436D0"/>
    <w:p w14:paraId="2DF5714E" w14:textId="77777777" w:rsidR="008436D0" w:rsidRDefault="008436D0" w:rsidP="008436D0"/>
    <w:p w14:paraId="3C088C16" w14:textId="77777777" w:rsidR="008436D0" w:rsidRDefault="008436D0" w:rsidP="008436D0"/>
    <w:p w14:paraId="2EF2FE29" w14:textId="77777777" w:rsidR="008436D0" w:rsidRDefault="008436D0" w:rsidP="008436D0"/>
    <w:p w14:paraId="3B0D4063" w14:textId="77777777" w:rsidR="008436D0" w:rsidRDefault="008436D0" w:rsidP="008436D0"/>
    <w:p w14:paraId="066BF979" w14:textId="77777777" w:rsidR="008436D0" w:rsidRDefault="008436D0" w:rsidP="008436D0"/>
    <w:p w14:paraId="774E52D2" w14:textId="77777777" w:rsidR="008436D0" w:rsidRDefault="008436D0" w:rsidP="008436D0"/>
    <w:p w14:paraId="12CC4784" w14:textId="77777777" w:rsidR="008436D0" w:rsidRDefault="008436D0" w:rsidP="008436D0"/>
    <w:p w14:paraId="41E044EE" w14:textId="77777777" w:rsidR="008436D0" w:rsidRDefault="008436D0" w:rsidP="008436D0"/>
    <w:p w14:paraId="53C13E38" w14:textId="77777777" w:rsidR="008436D0" w:rsidRDefault="008436D0" w:rsidP="008436D0"/>
    <w:p w14:paraId="377CC96E" w14:textId="77777777" w:rsidR="008436D0" w:rsidRDefault="008436D0" w:rsidP="008436D0"/>
    <w:p w14:paraId="494847B1" w14:textId="77777777" w:rsidR="008436D0" w:rsidRDefault="008436D0" w:rsidP="008436D0"/>
    <w:p w14:paraId="74F33D1F" w14:textId="77777777" w:rsidR="008436D0" w:rsidRDefault="008436D0" w:rsidP="008436D0"/>
    <w:p w14:paraId="327CB6B7" w14:textId="77777777" w:rsidR="008436D0" w:rsidRDefault="008436D0" w:rsidP="008436D0"/>
    <w:p w14:paraId="757A460C" w14:textId="77777777" w:rsidR="008436D0" w:rsidRDefault="008436D0" w:rsidP="008436D0"/>
    <w:p w14:paraId="6EDE23B5" w14:textId="77777777" w:rsidR="008436D0" w:rsidRDefault="008436D0" w:rsidP="008436D0"/>
    <w:p w14:paraId="5B0CBF94" w14:textId="77777777" w:rsidR="008436D0" w:rsidRDefault="008436D0" w:rsidP="008436D0"/>
    <w:p w14:paraId="131E6F1A" w14:textId="77777777" w:rsidR="008436D0" w:rsidRDefault="008436D0" w:rsidP="008436D0"/>
    <w:p w14:paraId="11990639" w14:textId="77777777" w:rsidR="008436D0" w:rsidRDefault="008436D0" w:rsidP="008436D0"/>
    <w:p w14:paraId="36908104" w14:textId="77777777" w:rsidR="008436D0" w:rsidRDefault="008436D0" w:rsidP="008436D0"/>
    <w:p w14:paraId="60B234CB" w14:textId="77777777" w:rsidR="008436D0" w:rsidRDefault="008436D0" w:rsidP="008436D0"/>
    <w:p w14:paraId="2FA02E62" w14:textId="77777777" w:rsidR="008436D0" w:rsidRDefault="008436D0" w:rsidP="008436D0"/>
    <w:p w14:paraId="2F2028E3" w14:textId="77777777" w:rsidR="008436D0" w:rsidRDefault="008436D0" w:rsidP="008436D0"/>
    <w:p w14:paraId="7FCD6AA5" w14:textId="77777777" w:rsidR="008436D0" w:rsidRDefault="008436D0" w:rsidP="008436D0"/>
    <w:p w14:paraId="06814883" w14:textId="77777777" w:rsidR="008436D0" w:rsidRDefault="008436D0" w:rsidP="008436D0"/>
    <w:p w14:paraId="28C773C7" w14:textId="77777777" w:rsidR="008436D0" w:rsidRDefault="008436D0" w:rsidP="008436D0"/>
    <w:p w14:paraId="06B156E3" w14:textId="77777777" w:rsidR="008436D0" w:rsidRDefault="008436D0" w:rsidP="008436D0"/>
    <w:p w14:paraId="5C5F01C7" w14:textId="77777777" w:rsidR="008436D0" w:rsidRDefault="008436D0" w:rsidP="008436D0"/>
    <w:p w14:paraId="43D41BCA" w14:textId="77777777" w:rsidR="008436D0" w:rsidRDefault="008436D0" w:rsidP="008436D0"/>
    <w:p w14:paraId="3B3AEED2" w14:textId="77777777" w:rsidR="008436D0" w:rsidRDefault="008436D0" w:rsidP="008436D0"/>
    <w:p w14:paraId="5EE8D15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ПАРТНЁРЫ</w:t>
      </w:r>
    </w:p>
    <w:p w14:paraId="24B3FBC1" w14:textId="77777777" w:rsidR="008436D0" w:rsidRDefault="008436D0" w:rsidP="008436D0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7CDEC5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артнером проекта выступает высококвалифицированный преподаватель Катрин Якубовская</w:t>
      </w:r>
    </w:p>
    <w:p w14:paraId="21F07530" w14:textId="77777777" w:rsidR="008436D0" w:rsidRDefault="008436D0" w:rsidP="008436D0">
      <w:pPr>
        <w:rPr>
          <w:b/>
        </w:rPr>
      </w:pPr>
    </w:p>
    <w:p w14:paraId="20CC7307" w14:textId="77777777" w:rsidR="008436D0" w:rsidRDefault="008436D0" w:rsidP="008436D0"/>
    <w:p w14:paraId="5E659D0C" w14:textId="77777777" w:rsidR="008436D0" w:rsidRDefault="008436D0" w:rsidP="008436D0"/>
    <w:p w14:paraId="7B46B677" w14:textId="77777777" w:rsidR="008436D0" w:rsidRDefault="008436D0" w:rsidP="008436D0"/>
    <w:p w14:paraId="62D2DCA7" w14:textId="77777777" w:rsidR="008436D0" w:rsidRDefault="008436D0" w:rsidP="008436D0"/>
    <w:p w14:paraId="4E67E263" w14:textId="77777777" w:rsidR="008436D0" w:rsidRDefault="008436D0" w:rsidP="008436D0"/>
    <w:p w14:paraId="0264C324" w14:textId="77777777" w:rsidR="008436D0" w:rsidRDefault="008436D0" w:rsidP="008436D0"/>
    <w:p w14:paraId="6E9EE104" w14:textId="77777777" w:rsidR="008436D0" w:rsidRDefault="008436D0" w:rsidP="008436D0"/>
    <w:p w14:paraId="602B4559" w14:textId="77777777" w:rsidR="008436D0" w:rsidRDefault="008436D0" w:rsidP="008436D0"/>
    <w:p w14:paraId="771051A7" w14:textId="77777777" w:rsidR="008436D0" w:rsidRDefault="008436D0" w:rsidP="008436D0"/>
    <w:p w14:paraId="48196A34" w14:textId="77777777" w:rsidR="008436D0" w:rsidRDefault="008436D0" w:rsidP="008436D0"/>
    <w:p w14:paraId="120C3485" w14:textId="77777777" w:rsidR="008436D0" w:rsidRDefault="008436D0" w:rsidP="008436D0"/>
    <w:p w14:paraId="79478DCE" w14:textId="77777777" w:rsidR="008436D0" w:rsidRDefault="008436D0" w:rsidP="008436D0"/>
    <w:p w14:paraId="49182094" w14:textId="77777777" w:rsidR="008436D0" w:rsidRDefault="008436D0" w:rsidP="008436D0"/>
    <w:p w14:paraId="3DA6BAA3" w14:textId="77777777" w:rsidR="008436D0" w:rsidRDefault="008436D0" w:rsidP="008436D0"/>
    <w:p w14:paraId="4052D622" w14:textId="77777777" w:rsidR="008436D0" w:rsidRDefault="008436D0" w:rsidP="008436D0"/>
    <w:p w14:paraId="44EDA4CD" w14:textId="77777777" w:rsidR="008436D0" w:rsidRDefault="008436D0" w:rsidP="008436D0"/>
    <w:p w14:paraId="6BD82D21" w14:textId="77777777" w:rsidR="008436D0" w:rsidRDefault="008436D0" w:rsidP="008436D0"/>
    <w:p w14:paraId="5F4830F7" w14:textId="77777777" w:rsidR="008436D0" w:rsidRDefault="008436D0" w:rsidP="008436D0"/>
    <w:p w14:paraId="6F8B55CF" w14:textId="77777777" w:rsidR="008436D0" w:rsidRDefault="008436D0" w:rsidP="008436D0"/>
    <w:p w14:paraId="4F67DD7C" w14:textId="77777777" w:rsidR="008436D0" w:rsidRDefault="008436D0" w:rsidP="008436D0"/>
    <w:p w14:paraId="5EA8BE7A" w14:textId="77777777" w:rsidR="008436D0" w:rsidRDefault="008436D0" w:rsidP="008436D0"/>
    <w:p w14:paraId="0AA045C2" w14:textId="77777777" w:rsidR="008436D0" w:rsidRDefault="008436D0" w:rsidP="008436D0"/>
    <w:p w14:paraId="41A0EB7C" w14:textId="77777777" w:rsidR="008436D0" w:rsidRDefault="008436D0" w:rsidP="008436D0"/>
    <w:p w14:paraId="5576BCE0" w14:textId="77777777" w:rsidR="008436D0" w:rsidRDefault="008436D0" w:rsidP="008436D0"/>
    <w:p w14:paraId="4738CC7E" w14:textId="77777777" w:rsidR="008436D0" w:rsidRDefault="008436D0" w:rsidP="008436D0"/>
    <w:p w14:paraId="6909E5EC" w14:textId="77777777" w:rsidR="008436D0" w:rsidRDefault="008436D0" w:rsidP="008436D0"/>
    <w:p w14:paraId="3BC67B02" w14:textId="77777777" w:rsidR="008436D0" w:rsidRDefault="008436D0" w:rsidP="008436D0"/>
    <w:p w14:paraId="4869C143" w14:textId="77777777" w:rsidR="008436D0" w:rsidRDefault="008436D0" w:rsidP="008436D0"/>
    <w:p w14:paraId="1C27F066" w14:textId="77777777" w:rsidR="008436D0" w:rsidRDefault="008436D0" w:rsidP="008436D0"/>
    <w:p w14:paraId="433E305A" w14:textId="77777777" w:rsidR="008436D0" w:rsidRDefault="008436D0" w:rsidP="008436D0"/>
    <w:p w14:paraId="43D1C87C" w14:textId="77777777" w:rsidR="008436D0" w:rsidRDefault="008436D0" w:rsidP="008436D0"/>
    <w:p w14:paraId="62050414" w14:textId="77777777" w:rsidR="008436D0" w:rsidRDefault="008436D0" w:rsidP="008436D0"/>
    <w:p w14:paraId="757A5498" w14:textId="77777777" w:rsidR="008436D0" w:rsidRDefault="008436D0" w:rsidP="008436D0"/>
    <w:p w14:paraId="710C498C" w14:textId="77777777" w:rsidR="008436D0" w:rsidRDefault="008436D0" w:rsidP="008436D0"/>
    <w:p w14:paraId="7F6E6349" w14:textId="77777777" w:rsidR="008436D0" w:rsidRDefault="008436D0" w:rsidP="008436D0"/>
    <w:p w14:paraId="48E3E938" w14:textId="77777777" w:rsidR="008436D0" w:rsidRDefault="008436D0" w:rsidP="008436D0"/>
    <w:p w14:paraId="6A76F35D" w14:textId="77777777" w:rsidR="008436D0" w:rsidRDefault="008436D0" w:rsidP="008436D0"/>
    <w:p w14:paraId="706337CF" w14:textId="77777777" w:rsidR="008436D0" w:rsidRDefault="008436D0" w:rsidP="008436D0"/>
    <w:p w14:paraId="2960F829" w14:textId="77777777" w:rsidR="008436D0" w:rsidRDefault="008436D0" w:rsidP="008436D0"/>
    <w:p w14:paraId="081D0F65" w14:textId="77777777" w:rsidR="008436D0" w:rsidRDefault="008436D0" w:rsidP="008436D0"/>
    <w:p w14:paraId="5DE448A4" w14:textId="77777777" w:rsidR="008436D0" w:rsidRDefault="008436D0" w:rsidP="008436D0"/>
    <w:p w14:paraId="19C3A933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14:paraId="023ED96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ОБЩЕЕ ЗАДАНИЕ. ПЛАН РАБОТЫ</w:t>
      </w:r>
    </w:p>
    <w:p w14:paraId="4027100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59E743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бщим заданием является создание сайта с возможностью для студентов выбора курса для прохождения, личного кабинета преподавателя и студента, где студент может совершать оплаты выбранного курса, выполнять домашнее задание, а преподаватель контролирует оплаты, посещаемость занятий, объединяет студентов в группы и выдает домашнее задание.</w:t>
      </w:r>
    </w:p>
    <w:p w14:paraId="1ADD887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FC954A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лан работы:</w:t>
      </w:r>
    </w:p>
    <w:p w14:paraId="29C1B4E8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745F623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оздание структуры сайта</w:t>
      </w:r>
    </w:p>
    <w:p w14:paraId="220045A1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Анализ Конкурентов </w:t>
      </w:r>
    </w:p>
    <w:p w14:paraId="7F7BEBB4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ценарии использования </w:t>
      </w:r>
    </w:p>
    <w:p w14:paraId="500E5DC3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ML диаграммы</w:t>
      </w:r>
    </w:p>
    <w:p w14:paraId="522FE7F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ыбор дизайн системы</w:t>
      </w:r>
    </w:p>
    <w:p w14:paraId="12E2DEAD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Эскиз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лендинга</w:t>
      </w:r>
      <w:proofErr w:type="spellEnd"/>
    </w:p>
    <w:p w14:paraId="24855490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Эскиз личного кабинета преподавателя</w:t>
      </w:r>
    </w:p>
    <w:p w14:paraId="2A09D741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Эскиз личного кабинета ученика </w:t>
      </w:r>
    </w:p>
    <w:p w14:paraId="5693A244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Дизайн лого</w:t>
      </w:r>
    </w:p>
    <w:p w14:paraId="78C4F9BE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хема БД</w:t>
      </w:r>
    </w:p>
    <w:p w14:paraId="37ADF592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ыбор технологий</w:t>
      </w:r>
    </w:p>
    <w:p w14:paraId="27B2AC25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Изучение неизвестных технологий</w:t>
      </w:r>
    </w:p>
    <w:p w14:paraId="0C82D392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Верстка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Лендинга</w:t>
      </w:r>
      <w:proofErr w:type="spellEnd"/>
    </w:p>
    <w:p w14:paraId="11FB507F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Форма регистрации </w:t>
      </w:r>
    </w:p>
    <w:p w14:paraId="714BE469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оздание скелета личного кабинета</w:t>
      </w:r>
    </w:p>
    <w:p w14:paraId="07868CE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ичного кабинета ученика</w:t>
      </w:r>
    </w:p>
    <w:p w14:paraId="4FD83E0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ичного кабинета преподавателя</w:t>
      </w:r>
    </w:p>
    <w:p w14:paraId="35D070A7" w14:textId="7072369D" w:rsidR="008436D0" w:rsidRPr="00493C01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зработка </w:t>
      </w:r>
      <w:r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Frontend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en-CA"/>
        </w:rPr>
        <w:t>Backend</w:t>
      </w:r>
    </w:p>
    <w:p w14:paraId="68A627B5" w14:textId="0B7885AA" w:rsidR="00493C01" w:rsidRPr="00493C01" w:rsidRDefault="00493C01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оздать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jango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приложение</w:t>
      </w:r>
    </w:p>
    <w:p w14:paraId="1A074A76" w14:textId="62F00CA6" w:rsidR="00493C01" w:rsidRDefault="00493C01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Связать</w:t>
      </w:r>
      <w:r w:rsidRPr="00493C0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ntend React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с</w:t>
      </w:r>
      <w:r w:rsidRPr="00493C0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ackend Django</w:t>
      </w:r>
    </w:p>
    <w:p w14:paraId="2E222D99" w14:textId="0FA377B1" w:rsidR="00493C01" w:rsidRPr="00493C01" w:rsidRDefault="00493C01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Подобрать онлайн систему для приема платежей</w:t>
      </w:r>
    </w:p>
    <w:p w14:paraId="187E95E8" w14:textId="77777777" w:rsidR="008436D0" w:rsidRPr="00493C01" w:rsidRDefault="008436D0" w:rsidP="008436D0">
      <w:pPr>
        <w:ind w:left="720"/>
        <w:rPr>
          <w:b/>
          <w:lang w:val="ru-RU"/>
        </w:rPr>
      </w:pPr>
    </w:p>
    <w:p w14:paraId="4B499396" w14:textId="77777777" w:rsidR="008436D0" w:rsidRPr="00493C01" w:rsidRDefault="008436D0" w:rsidP="008436D0">
      <w:pPr>
        <w:rPr>
          <w:lang w:val="ru-RU"/>
        </w:rPr>
      </w:pPr>
      <w:r w:rsidRPr="00493C01">
        <w:rPr>
          <w:lang w:val="ru-RU"/>
        </w:rPr>
        <w:br w:type="page"/>
      </w:r>
    </w:p>
    <w:p w14:paraId="60AFC512" w14:textId="6AE40AEA" w:rsidR="008436D0" w:rsidRDefault="008436D0" w:rsidP="008436D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76">
        <w:rPr>
          <w:rFonts w:ascii="Times New Roman" w:hAnsi="Times New Roman" w:cs="Times New Roman"/>
          <w:b/>
          <w:sz w:val="28"/>
          <w:szCs w:val="28"/>
        </w:rPr>
        <w:lastRenderedPageBreak/>
        <w:t>Участники проекта. Роли</w:t>
      </w:r>
    </w:p>
    <w:p w14:paraId="4983A546" w14:textId="77777777" w:rsidR="00C96820" w:rsidRPr="00D57076" w:rsidRDefault="00C96820" w:rsidP="008436D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2282CBD" w14:textId="6003BA5E" w:rsidR="008436D0" w:rsidRPr="00C96820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5003B">
        <w:rPr>
          <w:rFonts w:ascii="Times New Roman" w:hAnsi="Times New Roman" w:cs="Times New Roman"/>
          <w:sz w:val="28"/>
          <w:szCs w:val="28"/>
        </w:rPr>
        <w:t>Мажаев</w:t>
      </w:r>
      <w:proofErr w:type="spellEnd"/>
      <w:r w:rsidRPr="0045003B">
        <w:rPr>
          <w:rFonts w:ascii="Times New Roman" w:hAnsi="Times New Roman" w:cs="Times New Roman"/>
          <w:sz w:val="28"/>
          <w:szCs w:val="28"/>
        </w:rPr>
        <w:t xml:space="preserve"> Вячеслав Сергеевич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sz w:val="28"/>
          <w:szCs w:val="28"/>
          <w:lang w:val="en-CA"/>
        </w:rPr>
        <w:t>Full</w:t>
      </w:r>
      <w:r w:rsidRPr="00F820FE"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en-CA"/>
        </w:rPr>
        <w:t>stack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1E7952E5" w14:textId="16CE5AAA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о</w:t>
      </w:r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пределение, что нужно в </w:t>
      </w:r>
      <w:r w:rsidRPr="00C96820">
        <w:rPr>
          <w:rFonts w:ascii="Times New Roman" w:hAnsi="Times New Roman" w:cs="Times New Roman"/>
          <w:sz w:val="24"/>
          <w:szCs w:val="24"/>
          <w:lang w:val="en-US"/>
        </w:rPr>
        <w:t>MVP</w:t>
      </w:r>
    </w:p>
    <w:p w14:paraId="2F6DDACF" w14:textId="5F0197FD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создание </w:t>
      </w:r>
      <w:r>
        <w:rPr>
          <w:rFonts w:ascii="Times New Roman" w:hAnsi="Times New Roman" w:cs="Times New Roman"/>
          <w:sz w:val="24"/>
          <w:szCs w:val="24"/>
          <w:lang w:val="en-US"/>
        </w:rPr>
        <w:t>notion</w:t>
      </w:r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 для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ru-RU"/>
        </w:rPr>
        <w:t>таск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ru-RU"/>
        </w:rPr>
        <w:t>-менеджмента и вики</w:t>
      </w:r>
    </w:p>
    <w:p w14:paraId="246FF2D8" w14:textId="11D61BB0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настройка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хостинга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Firebase</w:t>
      </w:r>
    </w:p>
    <w:p w14:paraId="75C4126C" w14:textId="5473A5D8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рефакторинг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старого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i</w:t>
      </w:r>
      <w:proofErr w:type="spellEnd"/>
    </w:p>
    <w:p w14:paraId="7E039DC9" w14:textId="2FA65CA9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миграция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с 8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9 </w:t>
      </w:r>
      <w:r>
        <w:rPr>
          <w:rFonts w:ascii="Times New Roman" w:hAnsi="Times New Roman" w:cs="Times New Roman"/>
          <w:sz w:val="24"/>
          <w:szCs w:val="24"/>
          <w:lang w:val="en-US"/>
        </w:rPr>
        <w:t>Firebase</w:t>
      </w:r>
    </w:p>
    <w:p w14:paraId="6BC91F3A" w14:textId="57286E0C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ru-RU"/>
        </w:rPr>
        <w:t>рефакторинг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 всех запросов из компонентов под новое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i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 и синтаксис</w:t>
      </w:r>
    </w:p>
    <w:p w14:paraId="1DBFF3FA" w14:textId="77777777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добавление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удаление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в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TaskList</w:t>
      </w:r>
      <w:proofErr w:type="spellEnd"/>
    </w:p>
    <w:p w14:paraId="67FF73B1" w14:textId="77777777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фикс и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ru-RU"/>
        </w:rPr>
        <w:t>рефакторинг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 таблицы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Hometasks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ru-RU"/>
        </w:rPr>
        <w:t>, корректное отображение строк</w:t>
      </w:r>
    </w:p>
    <w:p w14:paraId="0A11825E" w14:textId="4E063E24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добавление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удаление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в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GroupsList</w:t>
      </w:r>
      <w:proofErr w:type="spellEnd"/>
    </w:p>
    <w:p w14:paraId="295F856E" w14:textId="646DB69E" w:rsidR="00C96820" w:rsidRPr="00C96820" w:rsidRDefault="00C96820" w:rsidP="00C96820">
      <w:pPr>
        <w:rPr>
          <w:rFonts w:ascii="Times New Roman" w:hAnsi="Times New Roman" w:cs="Times New Roman"/>
          <w:sz w:val="24"/>
          <w:szCs w:val="24"/>
        </w:rPr>
      </w:pPr>
    </w:p>
    <w:p w14:paraId="6A492965" w14:textId="77777777" w:rsidR="008436D0" w:rsidRPr="00943B21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8"/>
          <w:szCs w:val="28"/>
        </w:rPr>
        <w:t xml:space="preserve">Перфильев Алексей Олегович </w:t>
      </w:r>
      <w:r>
        <w:rPr>
          <w:rFonts w:ascii="Times New Roman" w:hAnsi="Times New Roman" w:cs="Times New Roman"/>
          <w:sz w:val="28"/>
          <w:szCs w:val="28"/>
          <w:lang w:val="en-CA"/>
        </w:rPr>
        <w:t>(Frontend)</w:t>
      </w:r>
    </w:p>
    <w:p w14:paraId="13C6069F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 отображения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email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ученика вместо имени в списке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недобавленных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учеников</w:t>
      </w:r>
    </w:p>
    <w:p w14:paraId="2EF8D010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таблиц</w:t>
      </w:r>
      <w:r>
        <w:rPr>
          <w:rFonts w:ascii="Times New Roman" w:hAnsi="Times New Roman" w:cs="Times New Roman"/>
          <w:sz w:val="24"/>
          <w:szCs w:val="24"/>
          <w:lang w:val="ru-RU"/>
        </w:rPr>
        <w:t>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чеников в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GroupEdit</w:t>
      </w:r>
      <w:proofErr w:type="spellEnd"/>
    </w:p>
    <w:p w14:paraId="1A52C889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таблиц</w:t>
      </w:r>
      <w:r>
        <w:rPr>
          <w:rFonts w:ascii="Times New Roman" w:hAnsi="Times New Roman" w:cs="Times New Roman"/>
          <w:sz w:val="24"/>
          <w:szCs w:val="24"/>
          <w:lang w:val="ru-RU"/>
        </w:rPr>
        <w:t>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Homework</w:t>
      </w:r>
      <w:proofErr w:type="spellEnd"/>
    </w:p>
    <w:p w14:paraId="74E3F79F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возможност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даления группы в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689F9661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исправление ошибок в</w:t>
      </w:r>
      <w:r w:rsidRPr="00943B21">
        <w:rPr>
          <w:rFonts w:ascii="Times New Roman" w:hAnsi="Times New Roman" w:cs="Times New Roman"/>
          <w:sz w:val="24"/>
          <w:szCs w:val="24"/>
        </w:rPr>
        <w:t xml:space="preserve"> форм</w:t>
      </w:r>
      <w:r>
        <w:rPr>
          <w:rFonts w:ascii="Times New Roman" w:hAnsi="Times New Roman" w:cs="Times New Roman"/>
          <w:sz w:val="24"/>
          <w:szCs w:val="24"/>
          <w:lang w:val="ru-RU"/>
        </w:rPr>
        <w:t>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добавления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Home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Tasks</w:t>
      </w:r>
      <w:proofErr w:type="spellEnd"/>
    </w:p>
    <w:p w14:paraId="4D58FEC0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43B21">
        <w:rPr>
          <w:rFonts w:ascii="Times New Roman" w:hAnsi="Times New Roman" w:cs="Times New Roman"/>
          <w:sz w:val="24"/>
          <w:szCs w:val="24"/>
        </w:rPr>
        <w:t>добавление студентов в группу</w:t>
      </w:r>
    </w:p>
    <w:p w14:paraId="6A31DAB9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возможност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из личного кабинета становиться учителем и учеником</w:t>
      </w:r>
    </w:p>
    <w:p w14:paraId="15A0D648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фикс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множественных багов</w:t>
      </w:r>
    </w:p>
    <w:p w14:paraId="56495149" w14:textId="7496D90C" w:rsidR="008436D0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возможност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даления студента из группы</w:t>
      </w:r>
    </w:p>
    <w:p w14:paraId="5A118D1B" w14:textId="3946C443" w:rsidR="00C96820" w:rsidRDefault="00C9682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создание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репозитория</w:t>
      </w:r>
      <w:proofErr w:type="spellEnd"/>
    </w:p>
    <w:p w14:paraId="79B3B785" w14:textId="77777777" w:rsidR="00C96820" w:rsidRPr="00943B21" w:rsidRDefault="00C96820" w:rsidP="00C96820">
      <w:pPr>
        <w:pStyle w:val="a8"/>
        <w:ind w:left="1440"/>
        <w:rPr>
          <w:rFonts w:ascii="Times New Roman" w:hAnsi="Times New Roman" w:cs="Times New Roman"/>
          <w:sz w:val="24"/>
          <w:szCs w:val="24"/>
        </w:rPr>
      </w:pPr>
    </w:p>
    <w:p w14:paraId="55C04226" w14:textId="77777777" w:rsidR="008436D0" w:rsidRPr="005915BA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еминов Никита Максимович </w:t>
      </w:r>
    </w:p>
    <w:p w14:paraId="4BB68378" w14:textId="77777777" w:rsidR="008436D0" w:rsidRPr="005915BA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>выбор платежной системы</w:t>
      </w:r>
    </w:p>
    <w:p w14:paraId="33DE805D" w14:textId="77777777" w:rsidR="008436D0" w:rsidRPr="005915BA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>проведение анализа и составление отчета по выбору платежной системы</w:t>
      </w:r>
    </w:p>
    <w:p w14:paraId="79EF4D98" w14:textId="7E9457D5" w:rsidR="008436D0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 xml:space="preserve">составление общего отчета по проделанной работе </w:t>
      </w:r>
    </w:p>
    <w:p w14:paraId="1BFA8396" w14:textId="77777777" w:rsidR="00C96820" w:rsidRPr="005915BA" w:rsidRDefault="00C96820" w:rsidP="00C96820">
      <w:pPr>
        <w:pStyle w:val="a8"/>
        <w:ind w:left="1440"/>
        <w:rPr>
          <w:rFonts w:ascii="Times New Roman" w:hAnsi="Times New Roman" w:cs="Times New Roman"/>
          <w:sz w:val="24"/>
          <w:szCs w:val="24"/>
          <w:lang w:val="ru-RU"/>
        </w:rPr>
      </w:pPr>
    </w:p>
    <w:p w14:paraId="6C80A9F1" w14:textId="1397E5B0" w:rsidR="008436D0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ычкова Елена Сергеевна (</w:t>
      </w:r>
      <w:r>
        <w:rPr>
          <w:rFonts w:ascii="Times New Roman" w:hAnsi="Times New Roman" w:cs="Times New Roman"/>
          <w:sz w:val="28"/>
          <w:szCs w:val="28"/>
          <w:lang w:val="en-US"/>
        </w:rPr>
        <w:t>Backend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06FFBC45" w14:textId="64A310EF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>п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en-US"/>
        </w:rPr>
        <w:t>роектирование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BE651C0" w14:textId="11459F9D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создание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en-US"/>
        </w:rPr>
        <w:t>django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>-приложения, настройка административной панели;</w:t>
      </w:r>
    </w:p>
    <w:p w14:paraId="6DDAEC71" w14:textId="72A131D7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связывание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ru-RU"/>
        </w:rPr>
        <w:t>фронтенда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61028">
        <w:rPr>
          <w:rFonts w:ascii="Times New Roman" w:hAnsi="Times New Roman" w:cs="Times New Roman"/>
          <w:sz w:val="24"/>
          <w:szCs w:val="24"/>
          <w:lang w:val="en-US"/>
        </w:rPr>
        <w:t>react</w:t>
      </w:r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ru-RU"/>
        </w:rPr>
        <w:t>бэкенда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en-US"/>
        </w:rPr>
        <w:t>django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14:paraId="4553592B" w14:textId="402849BE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>разработка документации (ТЗ, ЭП, ТП, ПЗ, ТУ и др.)</w:t>
      </w:r>
    </w:p>
    <w:p w14:paraId="1F0467C8" w14:textId="77777777" w:rsidR="008436D0" w:rsidRPr="003029CF" w:rsidRDefault="008436D0" w:rsidP="008436D0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070E266C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Индивидуальные планы участников</w:t>
      </w:r>
    </w:p>
    <w:p w14:paraId="44E4AAA4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13733244" w14:textId="2C1D4B16" w:rsidR="008436D0" w:rsidRDefault="008436D0" w:rsidP="008436D0">
      <w:pPr>
        <w:rPr>
          <w:b/>
          <w:sz w:val="28"/>
          <w:szCs w:val="28"/>
        </w:rPr>
      </w:pPr>
      <w:r>
        <w:rPr>
          <w:sz w:val="24"/>
          <w:szCs w:val="24"/>
        </w:rPr>
        <w:t xml:space="preserve">Ссылка на таблицу с индивидуальными задачами </w:t>
      </w:r>
      <w:proofErr w:type="spellStart"/>
      <w:r>
        <w:rPr>
          <w:sz w:val="24"/>
          <w:szCs w:val="24"/>
        </w:rPr>
        <w:t>участ</w:t>
      </w:r>
      <w:proofErr w:type="spellEnd"/>
      <w:r w:rsidR="005B0E2B">
        <w:rPr>
          <w:sz w:val="24"/>
          <w:szCs w:val="24"/>
          <w:lang w:val="ru-RU"/>
        </w:rPr>
        <w:t>н</w:t>
      </w:r>
      <w:proofErr w:type="spellStart"/>
      <w:r>
        <w:rPr>
          <w:sz w:val="24"/>
          <w:szCs w:val="24"/>
        </w:rPr>
        <w:t>иков</w:t>
      </w:r>
      <w:proofErr w:type="spellEnd"/>
      <w:r>
        <w:rPr>
          <w:sz w:val="24"/>
          <w:szCs w:val="24"/>
        </w:rPr>
        <w:t xml:space="preserve"> и дополнительной информацией: </w:t>
      </w:r>
      <w:hyperlink r:id="rId7" w:anchor="gid=0">
        <w:r>
          <w:rPr>
            <w:b/>
            <w:color w:val="1155CC"/>
            <w:sz w:val="24"/>
            <w:szCs w:val="24"/>
            <w:u w:val="single"/>
          </w:rPr>
          <w:t>https://docs.google.com/spreadsheets/d/1ZqxLxQulAJSDmeYPx6DzJQurMagmnmnqLI1S5B8u44s/edit#gid=0</w:t>
        </w:r>
      </w:hyperlink>
      <w:r>
        <w:br w:type="page"/>
      </w:r>
    </w:p>
    <w:p w14:paraId="455C28A1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Техническая реализация</w:t>
      </w:r>
    </w:p>
    <w:p w14:paraId="7B8F7EBA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4AFDA865" w14:textId="77777777" w:rsidR="008436D0" w:rsidRDefault="008436D0" w:rsidP="008436D0">
      <w:pPr>
        <w:ind w:firstLine="720"/>
        <w:rPr>
          <w:sz w:val="24"/>
          <w:szCs w:val="24"/>
        </w:rPr>
      </w:pPr>
      <w:r w:rsidRPr="0045003B">
        <w:rPr>
          <w:sz w:val="24"/>
          <w:szCs w:val="24"/>
          <w:lang w:val="en-CA"/>
        </w:rPr>
        <w:t>Front</w:t>
      </w:r>
      <w:r w:rsidRPr="00F820FE">
        <w:rPr>
          <w:sz w:val="24"/>
          <w:szCs w:val="24"/>
          <w:lang w:val="ru-RU"/>
        </w:rPr>
        <w:t>-</w:t>
      </w:r>
      <w:r w:rsidRPr="0045003B">
        <w:rPr>
          <w:sz w:val="24"/>
          <w:szCs w:val="24"/>
          <w:lang w:val="en-CA"/>
        </w:rPr>
        <w:t>end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реализован с помощью</w:t>
      </w:r>
      <w:r>
        <w:rPr>
          <w:sz w:val="24"/>
          <w:szCs w:val="24"/>
        </w:rPr>
        <w:t xml:space="preserve"> библиотеки </w:t>
      </w:r>
      <w:proofErr w:type="spellStart"/>
      <w:r>
        <w:rPr>
          <w:sz w:val="24"/>
          <w:szCs w:val="24"/>
        </w:rPr>
        <w:t>React</w:t>
      </w:r>
      <w:proofErr w:type="spellEnd"/>
      <w:r>
        <w:rPr>
          <w:sz w:val="24"/>
          <w:szCs w:val="24"/>
          <w:lang w:val="en-CA"/>
        </w:rPr>
        <w:t>Js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библиотеки компонентов </w:t>
      </w:r>
      <w:r>
        <w:rPr>
          <w:sz w:val="24"/>
          <w:szCs w:val="24"/>
          <w:lang w:val="en-CA"/>
        </w:rPr>
        <w:t>Ant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en-CA"/>
        </w:rPr>
        <w:t>Design</w:t>
      </w:r>
      <w:r>
        <w:rPr>
          <w:sz w:val="24"/>
          <w:szCs w:val="24"/>
        </w:rPr>
        <w:t>.</w:t>
      </w:r>
    </w:p>
    <w:p w14:paraId="00320A3B" w14:textId="77777777" w:rsidR="008436D0" w:rsidRDefault="008436D0" w:rsidP="008436D0">
      <w:pPr>
        <w:rPr>
          <w:sz w:val="24"/>
          <w:szCs w:val="24"/>
        </w:rPr>
      </w:pPr>
    </w:p>
    <w:p w14:paraId="1ABF1D40" w14:textId="77777777" w:rsidR="008436D0" w:rsidRDefault="008436D0" w:rsidP="008436D0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Для разработки </w:t>
      </w:r>
      <w:r>
        <w:rPr>
          <w:sz w:val="24"/>
          <w:szCs w:val="24"/>
          <w:lang w:val="en-CA"/>
        </w:rPr>
        <w:t>Backend</w:t>
      </w:r>
      <w:r>
        <w:rPr>
          <w:sz w:val="24"/>
          <w:szCs w:val="24"/>
        </w:rPr>
        <w:t xml:space="preserve"> части</w:t>
      </w:r>
      <w:r>
        <w:rPr>
          <w:sz w:val="24"/>
          <w:szCs w:val="24"/>
          <w:lang w:val="ru-RU"/>
        </w:rPr>
        <w:t xml:space="preserve"> (</w:t>
      </w:r>
      <w:r>
        <w:rPr>
          <w:sz w:val="24"/>
          <w:szCs w:val="24"/>
        </w:rPr>
        <w:t>аутентификация</w:t>
      </w:r>
      <w:r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</w:rPr>
        <w:t>хранение данных</w:t>
      </w:r>
      <w:r>
        <w:rPr>
          <w:sz w:val="24"/>
          <w:szCs w:val="24"/>
          <w:lang w:val="ru-RU"/>
        </w:rPr>
        <w:t>, обработка запросов)</w:t>
      </w:r>
      <w:r>
        <w:rPr>
          <w:sz w:val="24"/>
          <w:szCs w:val="24"/>
        </w:rPr>
        <w:t xml:space="preserve"> использован</w:t>
      </w:r>
      <w:r>
        <w:rPr>
          <w:sz w:val="24"/>
          <w:szCs w:val="24"/>
          <w:lang w:val="ru-RU"/>
        </w:rPr>
        <w:t>ы технологии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rebase</w:t>
      </w:r>
      <w:proofErr w:type="spellEnd"/>
      <w:r>
        <w:rPr>
          <w:sz w:val="24"/>
          <w:szCs w:val="24"/>
          <w:lang w:val="ru-RU"/>
        </w:rPr>
        <w:t xml:space="preserve"> + </w:t>
      </w:r>
      <w:r>
        <w:rPr>
          <w:sz w:val="24"/>
          <w:szCs w:val="24"/>
          <w:lang w:val="en-CA"/>
        </w:rPr>
        <w:t>Firebase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en-CA"/>
        </w:rPr>
        <w:t>Hooks</w:t>
      </w:r>
      <w:r>
        <w:rPr>
          <w:sz w:val="24"/>
          <w:szCs w:val="24"/>
        </w:rPr>
        <w:t>.</w:t>
      </w:r>
      <w:r>
        <w:rPr>
          <w:sz w:val="24"/>
          <w:szCs w:val="24"/>
          <w:lang w:val="ru-RU"/>
        </w:rPr>
        <w:t xml:space="preserve"> </w:t>
      </w:r>
    </w:p>
    <w:p w14:paraId="30D1F359" w14:textId="77777777" w:rsidR="008436D0" w:rsidRDefault="008436D0" w:rsidP="008436D0">
      <w:pPr>
        <w:rPr>
          <w:b/>
          <w:sz w:val="28"/>
          <w:szCs w:val="28"/>
        </w:rPr>
      </w:pPr>
      <w:r>
        <w:br w:type="page"/>
      </w:r>
    </w:p>
    <w:p w14:paraId="0171700F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Результаты </w:t>
      </w:r>
    </w:p>
    <w:p w14:paraId="77E490F0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16994ED0" w14:textId="121E366E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 xml:space="preserve">В течение семестра были </w:t>
      </w:r>
      <w:r>
        <w:rPr>
          <w:sz w:val="24"/>
          <w:szCs w:val="24"/>
          <w:lang w:val="ru-RU"/>
        </w:rPr>
        <w:t>спроектированы</w:t>
      </w:r>
      <w:r>
        <w:rPr>
          <w:sz w:val="24"/>
          <w:szCs w:val="24"/>
        </w:rPr>
        <w:t xml:space="preserve"> следующие веб-страницы:</w:t>
      </w:r>
    </w:p>
    <w:p w14:paraId="2C1AE74A" w14:textId="77777777" w:rsidR="00C27CA8" w:rsidRDefault="00C27CA8" w:rsidP="008436D0">
      <w:pPr>
        <w:rPr>
          <w:sz w:val="24"/>
          <w:szCs w:val="24"/>
        </w:rPr>
      </w:pPr>
    </w:p>
    <w:p w14:paraId="127137BD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Личный кабинет ученика:</w:t>
      </w:r>
    </w:p>
    <w:p w14:paraId="1C740DA7" w14:textId="1F27C6BF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114300" distB="114300" distL="114300" distR="114300" wp14:anchorId="40AE983B" wp14:editId="0512ED9F">
            <wp:extent cx="5731200" cy="3302000"/>
            <wp:effectExtent l="0" t="0" r="0" b="0"/>
            <wp:docPr id="1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0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4003E17" w14:textId="285AD4BE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3FA05570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2B3C77CA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Расписание ученика:</w:t>
      </w:r>
    </w:p>
    <w:p w14:paraId="277EF6EC" w14:textId="50D3CCE7" w:rsidR="00C27CA8" w:rsidRPr="00C27CA8" w:rsidRDefault="008436D0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4232AC9A" wp14:editId="2D14607F">
            <wp:extent cx="5731200" cy="3340100"/>
            <wp:effectExtent l="0" t="0" r="0" b="0"/>
            <wp:docPr id="1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E4FF30" w14:textId="686887C4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95116A0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3FF5EB25" w14:textId="7F6E2AF8" w:rsidR="008436D0" w:rsidRPr="00C27CA8" w:rsidRDefault="008436D0" w:rsidP="00C27CA8">
      <w:pPr>
        <w:pStyle w:val="a8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Домашняя работа:</w:t>
      </w:r>
    </w:p>
    <w:p w14:paraId="584ACFE5" w14:textId="76DDC1C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1C6A5BB" wp14:editId="3CD0B640">
            <wp:extent cx="5731200" cy="3340100"/>
            <wp:effectExtent l="0" t="0" r="0" b="0"/>
            <wp:docPr id="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5FDE56" w14:textId="5CE16A93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EC2615E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9165BC8" w14:textId="77777777" w:rsidR="008436D0" w:rsidRDefault="008436D0" w:rsidP="00C27CA8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Оплата курсов(тарифы):</w:t>
      </w:r>
    </w:p>
    <w:p w14:paraId="79CBEE74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2DEC7B63" wp14:editId="6446500B">
            <wp:extent cx="5731200" cy="3340100"/>
            <wp:effectExtent l="0" t="0" r="0" b="0"/>
            <wp:docPr id="8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A7BFA3" w14:textId="1890CFF0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685EB9B" w14:textId="5AAC3C60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C950904" w14:textId="1C87A5A3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AEA271F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68A7EF15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75480CB1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1F87E070" w14:textId="7650C0F2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Личный кабинет преподавателя:</w:t>
      </w:r>
    </w:p>
    <w:p w14:paraId="3AB9EBC0" w14:textId="264AE62C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114300" distB="114300" distL="114300" distR="114300" wp14:anchorId="78798FFB" wp14:editId="6A959627">
            <wp:extent cx="5731200" cy="3327400"/>
            <wp:effectExtent l="0" t="0" r="0" b="0"/>
            <wp:docPr id="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2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6CE47A" w14:textId="4685E28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19503674" w14:textId="3545B8B6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4ECBFD4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0995EE09" w14:textId="48356CA9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t>Просмотр списка групп(преподаватель):</w:t>
      </w:r>
    </w:p>
    <w:p w14:paraId="57D9751B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7AE4DAF" wp14:editId="44E6DB2F">
            <wp:extent cx="5731200" cy="3340100"/>
            <wp:effectExtent l="0" t="0" r="0" b="0"/>
            <wp:docPr id="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6E829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694EFB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ABDFC6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7A840CE3" w14:textId="77777777" w:rsidR="00C27CA8" w:rsidRDefault="00C27CA8" w:rsidP="00C27CA8">
      <w:pPr>
        <w:widowControl w:val="0"/>
        <w:rPr>
          <w:sz w:val="24"/>
          <w:szCs w:val="24"/>
        </w:rPr>
      </w:pPr>
    </w:p>
    <w:p w14:paraId="14E6F9B4" w14:textId="77777777" w:rsidR="00C27CA8" w:rsidRDefault="00C27CA8" w:rsidP="008436D0">
      <w:pPr>
        <w:widowControl w:val="0"/>
        <w:ind w:left="720"/>
        <w:rPr>
          <w:sz w:val="24"/>
          <w:szCs w:val="24"/>
        </w:rPr>
      </w:pPr>
    </w:p>
    <w:p w14:paraId="4589C879" w14:textId="11E6FDC3" w:rsidR="008436D0" w:rsidRPr="00C27CA8" w:rsidRDefault="008436D0" w:rsidP="00C27CA8">
      <w:pPr>
        <w:pStyle w:val="a8"/>
        <w:widowControl w:val="0"/>
        <w:numPr>
          <w:ilvl w:val="0"/>
          <w:numId w:val="2"/>
        </w:numP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Модальное окно для добавления новой группы:</w:t>
      </w:r>
    </w:p>
    <w:p w14:paraId="51DCB2DB" w14:textId="7C062BAE" w:rsidR="008436D0" w:rsidRDefault="008436D0" w:rsidP="008436D0">
      <w:pPr>
        <w:widowControl w:val="0"/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67738525" wp14:editId="55C7CBEF">
            <wp:extent cx="5731200" cy="33274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2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C6A262" w14:textId="465039EE" w:rsidR="00C27CA8" w:rsidRDefault="00C27CA8" w:rsidP="008436D0">
      <w:pPr>
        <w:widowControl w:val="0"/>
        <w:ind w:left="720"/>
        <w:rPr>
          <w:sz w:val="24"/>
          <w:szCs w:val="24"/>
        </w:rPr>
      </w:pPr>
    </w:p>
    <w:p w14:paraId="0ECB3F5F" w14:textId="77777777" w:rsidR="00C27CA8" w:rsidRDefault="00C27CA8" w:rsidP="008436D0">
      <w:pPr>
        <w:widowControl w:val="0"/>
        <w:ind w:left="720"/>
        <w:rPr>
          <w:sz w:val="24"/>
          <w:szCs w:val="24"/>
        </w:rPr>
      </w:pPr>
    </w:p>
    <w:p w14:paraId="1AC660CA" w14:textId="77777777" w:rsidR="008436D0" w:rsidRDefault="008436D0" w:rsidP="00C27CA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Выдача </w:t>
      </w:r>
      <w:proofErr w:type="spellStart"/>
      <w:r>
        <w:rPr>
          <w:sz w:val="24"/>
          <w:szCs w:val="24"/>
        </w:rPr>
        <w:t>дз</w:t>
      </w:r>
      <w:proofErr w:type="spellEnd"/>
      <w:r>
        <w:rPr>
          <w:sz w:val="24"/>
          <w:szCs w:val="24"/>
        </w:rPr>
        <w:t>(преподаватель):</w:t>
      </w:r>
    </w:p>
    <w:p w14:paraId="477BE81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6CE77473" wp14:editId="066B5DD0">
            <wp:extent cx="5731200" cy="3314700"/>
            <wp:effectExtent l="0" t="0" r="0" b="0"/>
            <wp:docPr id="5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08C02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771BF6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A2655EA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B3BD234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24514632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D07CC7B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7782C756" w14:textId="61A22E78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 xml:space="preserve">Модальное окно для выдачи </w:t>
      </w:r>
      <w:proofErr w:type="spellStart"/>
      <w:r w:rsidRPr="00C27CA8">
        <w:rPr>
          <w:sz w:val="24"/>
          <w:szCs w:val="24"/>
        </w:rPr>
        <w:t>дз</w:t>
      </w:r>
      <w:proofErr w:type="spellEnd"/>
      <w:r w:rsidRPr="00C27CA8">
        <w:rPr>
          <w:sz w:val="24"/>
          <w:szCs w:val="24"/>
        </w:rPr>
        <w:t>:</w:t>
      </w:r>
    </w:p>
    <w:p w14:paraId="6F263569" w14:textId="07C3AA15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5FFA95C1" wp14:editId="2B4FF8DD">
            <wp:extent cx="5731200" cy="3314700"/>
            <wp:effectExtent l="0" t="0" r="0" b="0"/>
            <wp:docPr id="1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60A884" w14:textId="2F2DB555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7924E95" w14:textId="12DD4F4C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F37CDAE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A7250E7" w14:textId="4FB4828E" w:rsidR="00C27CA8" w:rsidRPr="00C27CA8" w:rsidRDefault="008436D0" w:rsidP="00C27CA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Расписание занятий(преподаватель):</w:t>
      </w:r>
    </w:p>
    <w:p w14:paraId="3BBBA64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360AF168" wp14:editId="5CDBE252">
            <wp:extent cx="5731200" cy="3314700"/>
            <wp:effectExtent l="0" t="0" r="0" b="0"/>
            <wp:docPr id="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E7368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924BEF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6B42463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BDFC289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666FB9F7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21BF4B0C" w14:textId="27E176CB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Модальное окно для изменения расписания:</w:t>
      </w:r>
    </w:p>
    <w:p w14:paraId="42AED71D" w14:textId="673E2A8B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7A863ED3" wp14:editId="0B251918">
            <wp:extent cx="5731200" cy="33147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F31353" w14:textId="46394885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E9FE957" w14:textId="77C76BF8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886003B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87F3F83" w14:textId="77777777" w:rsidR="008436D0" w:rsidRDefault="008436D0" w:rsidP="00C27CA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Отслеживание платежей учеников(преподаватель):</w:t>
      </w:r>
    </w:p>
    <w:p w14:paraId="54B46579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29406BB0" wp14:editId="276FFABB">
            <wp:extent cx="5731200" cy="3314700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A5A77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916C8F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A2876D0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AA15D46" w14:textId="77777777" w:rsidR="008436D0" w:rsidRDefault="008436D0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ru-RU"/>
        </w:rPr>
      </w:pPr>
    </w:p>
    <w:p w14:paraId="1A773EF8" w14:textId="77777777" w:rsidR="008436D0" w:rsidRDefault="008436D0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ru-RU"/>
        </w:rPr>
      </w:pPr>
    </w:p>
    <w:p w14:paraId="6BB76EC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Спроектирована схема </w:t>
      </w:r>
      <w:proofErr w:type="spellStart"/>
      <w:r>
        <w:rPr>
          <w:sz w:val="24"/>
          <w:szCs w:val="24"/>
          <w:lang w:val="ru-RU"/>
        </w:rPr>
        <w:t>бд</w:t>
      </w:r>
      <w:proofErr w:type="spellEnd"/>
      <w:r>
        <w:rPr>
          <w:sz w:val="24"/>
          <w:szCs w:val="24"/>
          <w:lang w:val="ru-RU"/>
        </w:rPr>
        <w:t>:</w:t>
      </w:r>
    </w:p>
    <w:p w14:paraId="7722D64F" w14:textId="05F5B791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9010E9">
        <w:rPr>
          <w:noProof/>
          <w:sz w:val="24"/>
          <w:szCs w:val="24"/>
          <w:lang w:val="ru-RU"/>
        </w:rPr>
        <w:drawing>
          <wp:inline distT="0" distB="0" distL="0" distR="0" wp14:anchorId="0DF2AFD4" wp14:editId="32500DF7">
            <wp:extent cx="5733415" cy="2806700"/>
            <wp:effectExtent l="0" t="0" r="63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FE40F" w14:textId="312CD7A3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205946EF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E84901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E993BF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ована регистрация пользователя, Страница профиля</w:t>
      </w:r>
    </w:p>
    <w:p w14:paraId="279D681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44348E2D" wp14:editId="2F3F3F32">
            <wp:extent cx="5733415" cy="2685415"/>
            <wp:effectExtent l="0" t="0" r="635" b="63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FF906" w14:textId="77777777" w:rsidR="008436D0" w:rsidRPr="004265E7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8472372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910728D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22743B4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67E4C6C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488668A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B83941F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75D2F75A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6EADFEDE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43F9580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7A06E5F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65F148DF" w14:textId="0657212D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Страница списка групп</w:t>
      </w:r>
    </w:p>
    <w:p w14:paraId="7485903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28683BC1" wp14:editId="41C925BE">
            <wp:extent cx="5733415" cy="2690495"/>
            <wp:effectExtent l="0" t="0" r="63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3DC33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E6D3295" w14:textId="40B7271A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ован функционал редактирования группы</w:t>
      </w:r>
    </w:p>
    <w:p w14:paraId="5E3A4B4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5CB9C090" wp14:editId="5D1D4CA5">
            <wp:extent cx="5733415" cy="2670175"/>
            <wp:effectExtent l="0" t="0" r="63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7CC9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221CF13" w14:textId="77777777" w:rsidR="008436D0" w:rsidRPr="009010E9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же реализован </w:t>
      </w:r>
      <w:proofErr w:type="spellStart"/>
      <w:r>
        <w:rPr>
          <w:sz w:val="24"/>
          <w:szCs w:val="24"/>
          <w:lang w:val="ru-RU"/>
        </w:rPr>
        <w:t>роутинг</w:t>
      </w:r>
      <w:proofErr w:type="spellEnd"/>
      <w:r>
        <w:rPr>
          <w:sz w:val="24"/>
          <w:szCs w:val="24"/>
          <w:lang w:val="ru-RU"/>
        </w:rPr>
        <w:t xml:space="preserve"> позволяющий перемещаться между пунктами </w:t>
      </w:r>
      <w:proofErr w:type="spellStart"/>
      <w:r>
        <w:rPr>
          <w:sz w:val="24"/>
          <w:szCs w:val="24"/>
          <w:lang w:val="ru-RU"/>
        </w:rPr>
        <w:t>навбара</w:t>
      </w:r>
      <w:proofErr w:type="spellEnd"/>
    </w:p>
    <w:p w14:paraId="3611C12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B00A1C0" w14:textId="77777777" w:rsidR="00C27CA8" w:rsidRDefault="00C27C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22CBACE" w14:textId="31917206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Все результаты работы над проектом расположены в </w:t>
      </w:r>
      <w:proofErr w:type="spellStart"/>
      <w:r>
        <w:rPr>
          <w:sz w:val="24"/>
          <w:szCs w:val="24"/>
        </w:rPr>
        <w:t>git-репозитории</w:t>
      </w:r>
      <w:proofErr w:type="spellEnd"/>
      <w:r>
        <w:rPr>
          <w:sz w:val="24"/>
          <w:szCs w:val="24"/>
        </w:rPr>
        <w:t xml:space="preserve"> на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 xml:space="preserve">: </w:t>
      </w:r>
      <w:hyperlink r:id="rId24" w:history="1">
        <w:r w:rsidR="00F10487" w:rsidRPr="00F10487">
          <w:rPr>
            <w:rStyle w:val="a5"/>
            <w:sz w:val="24"/>
            <w:szCs w:val="24"/>
          </w:rPr>
          <w:t>https://github.com/Lexa070301/pd-external-dev-lab-common</w:t>
        </w:r>
      </w:hyperlink>
    </w:p>
    <w:p w14:paraId="69075A6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5A24455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proofErr w:type="spellStart"/>
      <w:r>
        <w:rPr>
          <w:sz w:val="24"/>
          <w:szCs w:val="24"/>
        </w:rPr>
        <w:t>Лендинг</w:t>
      </w:r>
      <w:proofErr w:type="spellEnd"/>
      <w:r>
        <w:rPr>
          <w:sz w:val="24"/>
          <w:szCs w:val="24"/>
        </w:rPr>
        <w:t xml:space="preserve"> проекта расположен по ссылке:</w:t>
      </w:r>
    </w:p>
    <w:p w14:paraId="3C85C4BF" w14:textId="77777777" w:rsidR="008436D0" w:rsidRDefault="003318C7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hyperlink r:id="rId25" w:history="1">
        <w:r w:rsidR="008436D0" w:rsidRPr="00955BD3">
          <w:rPr>
            <w:rStyle w:val="a5"/>
          </w:rPr>
          <w:t>https://lexa070301.bhuser.ru/pd/</w:t>
        </w:r>
      </w:hyperlink>
    </w:p>
    <w:p w14:paraId="72D9A38F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22648C6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Начальный макет в </w:t>
      </w:r>
      <w:proofErr w:type="spellStart"/>
      <w:r>
        <w:rPr>
          <w:sz w:val="24"/>
          <w:szCs w:val="24"/>
        </w:rPr>
        <w:t>Figma</w:t>
      </w:r>
      <w:proofErr w:type="spellEnd"/>
      <w:r>
        <w:rPr>
          <w:sz w:val="24"/>
          <w:szCs w:val="24"/>
        </w:rPr>
        <w:t>:</w:t>
      </w:r>
    </w:p>
    <w:p w14:paraId="066C0599" w14:textId="77777777" w:rsidR="008436D0" w:rsidRDefault="003318C7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hyperlink r:id="rId26">
        <w:r w:rsidR="008436D0">
          <w:rPr>
            <w:color w:val="1155CC"/>
            <w:sz w:val="24"/>
            <w:szCs w:val="24"/>
            <w:u w:val="single"/>
          </w:rPr>
          <w:t>https://www.figma.com/file/drHSsPbAorgpv5rsaEZEMi/PD?node-id=0%3A1</w:t>
        </w:r>
      </w:hyperlink>
    </w:p>
    <w:p w14:paraId="791F637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4436F45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r>
        <w:rPr>
          <w:sz w:val="24"/>
          <w:szCs w:val="24"/>
        </w:rPr>
        <w:t xml:space="preserve">Макеты в </w:t>
      </w:r>
      <w:proofErr w:type="spellStart"/>
      <w:r>
        <w:rPr>
          <w:sz w:val="24"/>
          <w:szCs w:val="24"/>
        </w:rPr>
        <w:t>Figma</w:t>
      </w:r>
      <w:proofErr w:type="spellEnd"/>
      <w:r>
        <w:rPr>
          <w:sz w:val="24"/>
          <w:szCs w:val="24"/>
        </w:rPr>
        <w:t>:</w:t>
      </w:r>
    </w:p>
    <w:p w14:paraId="0B48850D" w14:textId="77777777" w:rsidR="008436D0" w:rsidRDefault="003318C7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hyperlink r:id="rId27">
        <w:r w:rsidR="008436D0">
          <w:rPr>
            <w:color w:val="1155CC"/>
            <w:sz w:val="24"/>
            <w:szCs w:val="24"/>
            <w:u w:val="single"/>
          </w:rPr>
          <w:t>https://www.figma.com/file/0IWtWYtwRE0ahpdIoJBPxT/Сайт-преподавателя?node-id=31%3A0</w:t>
        </w:r>
      </w:hyperlink>
    </w:p>
    <w:p w14:paraId="7824F639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3D06D2E2" w14:textId="77777777" w:rsidR="008436D0" w:rsidRPr="00470C02" w:rsidRDefault="008436D0" w:rsidP="008436D0">
      <w:pPr>
        <w:widowControl w:val="0"/>
        <w:ind w:left="-11"/>
        <w:rPr>
          <w:sz w:val="24"/>
          <w:szCs w:val="24"/>
          <w:lang w:val="en-CA"/>
        </w:rPr>
      </w:pPr>
      <w:r>
        <w:rPr>
          <w:sz w:val="24"/>
          <w:szCs w:val="24"/>
        </w:rPr>
        <w:t>Макеты</w:t>
      </w:r>
      <w:r w:rsidRPr="00470C02">
        <w:rPr>
          <w:sz w:val="24"/>
          <w:szCs w:val="24"/>
          <w:lang w:val="en-CA"/>
        </w:rPr>
        <w:t xml:space="preserve"> </w:t>
      </w:r>
      <w:r w:rsidRPr="00470C02">
        <w:rPr>
          <w:sz w:val="24"/>
          <w:szCs w:val="24"/>
          <w:highlight w:val="white"/>
          <w:lang w:val="en-CA"/>
        </w:rPr>
        <w:t>Landing page</w:t>
      </w:r>
      <w:r w:rsidRPr="00470C02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</w:rPr>
        <w:t>в</w:t>
      </w:r>
      <w:r w:rsidRPr="00470C02">
        <w:rPr>
          <w:sz w:val="24"/>
          <w:szCs w:val="24"/>
          <w:lang w:val="en-CA"/>
        </w:rPr>
        <w:t xml:space="preserve"> Figma: </w:t>
      </w:r>
    </w:p>
    <w:p w14:paraId="49D4EA6A" w14:textId="77777777" w:rsidR="008436D0" w:rsidRPr="00470C02" w:rsidRDefault="003318C7" w:rsidP="008436D0">
      <w:pPr>
        <w:widowControl w:val="0"/>
        <w:ind w:left="-11"/>
        <w:rPr>
          <w:sz w:val="24"/>
          <w:szCs w:val="24"/>
          <w:lang w:val="en-CA"/>
        </w:rPr>
      </w:pPr>
      <w:hyperlink r:id="rId28" w:history="1">
        <w:r w:rsidR="008436D0" w:rsidRPr="00470C02">
          <w:rPr>
            <w:rStyle w:val="a5"/>
            <w:sz w:val="24"/>
            <w:szCs w:val="24"/>
            <w:lang w:val="en-CA"/>
          </w:rPr>
          <w:t>https://www.figma.com/file/0IWtWYtwRE0ahpdIoJBPxT/%D0%A1%D0%B0%D0%B9%D1%82-%D0%BF%D1%80%D0%B5%D0%BF%D0%BE%D0%B4%D0%B0%D0%B2%D0%B0%D1%82%D0%B5%D0%BB%D1%8F?node-id=0%3A1</w:t>
        </w:r>
      </w:hyperlink>
      <w:r w:rsidR="008436D0" w:rsidRPr="00470C02">
        <w:rPr>
          <w:sz w:val="24"/>
          <w:szCs w:val="24"/>
          <w:lang w:val="en-CA"/>
        </w:rPr>
        <w:t xml:space="preserve"> </w:t>
      </w:r>
    </w:p>
    <w:p w14:paraId="0831B4D6" w14:textId="77777777" w:rsidR="008436D0" w:rsidRPr="00470C02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  <w:lang w:val="en-CA"/>
        </w:rPr>
      </w:pPr>
    </w:p>
    <w:p w14:paraId="5A616C3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66822C0F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2AE13BBA" w14:textId="77777777" w:rsidR="008436D0" w:rsidRDefault="008436D0" w:rsidP="008436D0">
      <w:pPr>
        <w:rPr>
          <w:b/>
          <w:sz w:val="24"/>
          <w:szCs w:val="24"/>
        </w:rPr>
      </w:pPr>
      <w:r>
        <w:br w:type="page"/>
      </w:r>
    </w:p>
    <w:p w14:paraId="1DBD2737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ключение</w:t>
      </w:r>
    </w:p>
    <w:p w14:paraId="7C9617E2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251F2E11" w14:textId="77777777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>Основываясь на требованиях заказчика, были разработаны структура,</w:t>
      </w:r>
    </w:p>
    <w:p w14:paraId="38370A7B" w14:textId="77777777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>макеты и дизайн сайта. Реализована верстка личных кабинетов преподавателя и ученика, также реализованы модуль оплаты, выдача домашнего задания, составления расписания занятий, регистрация и авторизация на сайте, структура базы данных.</w:t>
      </w:r>
    </w:p>
    <w:p w14:paraId="3299F563" w14:textId="77777777" w:rsidR="008436D0" w:rsidRDefault="008436D0" w:rsidP="008436D0">
      <w:pPr>
        <w:rPr>
          <w:b/>
          <w:sz w:val="28"/>
          <w:szCs w:val="28"/>
        </w:rPr>
      </w:pPr>
    </w:p>
    <w:p w14:paraId="5767B599" w14:textId="77777777" w:rsidR="008436D0" w:rsidRPr="008A25A8" w:rsidRDefault="008436D0" w:rsidP="008436D0"/>
    <w:p w14:paraId="070B4FF0" w14:textId="77777777" w:rsidR="003D5207" w:rsidRPr="008436D0" w:rsidRDefault="003D5207" w:rsidP="008436D0"/>
    <w:sectPr w:rsidR="003D5207" w:rsidRPr="008436D0">
      <w:headerReference w:type="default" r:id="rId29"/>
      <w:footerReference w:type="default" r:id="rId30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A260B" w14:textId="77777777" w:rsidR="003318C7" w:rsidRDefault="003318C7">
      <w:pPr>
        <w:spacing w:line="240" w:lineRule="auto"/>
      </w:pPr>
      <w:r>
        <w:separator/>
      </w:r>
    </w:p>
  </w:endnote>
  <w:endnote w:type="continuationSeparator" w:id="0">
    <w:p w14:paraId="0CD7BC2D" w14:textId="77777777" w:rsidR="003318C7" w:rsidRDefault="003318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3D0F8" w14:textId="77777777" w:rsidR="003D5207" w:rsidRDefault="009461EF">
    <w:pPr>
      <w:jc w:val="right"/>
    </w:pPr>
    <w:r>
      <w:fldChar w:fldCharType="begin"/>
    </w:r>
    <w:r>
      <w:instrText>PAGE</w:instrText>
    </w:r>
    <w:r>
      <w:fldChar w:fldCharType="separate"/>
    </w:r>
    <w:r w:rsidR="0045003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7D532" w14:textId="77777777" w:rsidR="003318C7" w:rsidRDefault="003318C7">
      <w:pPr>
        <w:spacing w:line="240" w:lineRule="auto"/>
      </w:pPr>
      <w:r>
        <w:separator/>
      </w:r>
    </w:p>
  </w:footnote>
  <w:footnote w:type="continuationSeparator" w:id="0">
    <w:p w14:paraId="705C5247" w14:textId="77777777" w:rsidR="003318C7" w:rsidRDefault="003318C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BBBF0" w14:textId="77777777" w:rsidR="003D5207" w:rsidRDefault="003D520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40C9D"/>
    <w:multiLevelType w:val="hybridMultilevel"/>
    <w:tmpl w:val="61602F92"/>
    <w:lvl w:ilvl="0" w:tplc="B8BA4E0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2C00D84"/>
    <w:multiLevelType w:val="hybridMultilevel"/>
    <w:tmpl w:val="6A98BD7E"/>
    <w:lvl w:ilvl="0" w:tplc="0BA4D7AC">
      <w:start w:val="57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155479"/>
    <w:multiLevelType w:val="multilevel"/>
    <w:tmpl w:val="76A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8EE269A"/>
    <w:multiLevelType w:val="multilevel"/>
    <w:tmpl w:val="27D0BF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9EC24D0"/>
    <w:multiLevelType w:val="multilevel"/>
    <w:tmpl w:val="CFA451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68B5265"/>
    <w:multiLevelType w:val="multilevel"/>
    <w:tmpl w:val="76A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rA0NzczsDAyNLVQ0lEKTi0uzszPAykwqgUA/+mN+ywAAAA="/>
  </w:docVars>
  <w:rsids>
    <w:rsidRoot w:val="003D5207"/>
    <w:rsid w:val="001828E3"/>
    <w:rsid w:val="001F720A"/>
    <w:rsid w:val="00234844"/>
    <w:rsid w:val="003318C7"/>
    <w:rsid w:val="00361028"/>
    <w:rsid w:val="003D5207"/>
    <w:rsid w:val="004265E7"/>
    <w:rsid w:val="0045003B"/>
    <w:rsid w:val="00470C02"/>
    <w:rsid w:val="00493C01"/>
    <w:rsid w:val="00593725"/>
    <w:rsid w:val="005B0E2B"/>
    <w:rsid w:val="00793FC1"/>
    <w:rsid w:val="008436D0"/>
    <w:rsid w:val="009010E9"/>
    <w:rsid w:val="009461EF"/>
    <w:rsid w:val="00A73464"/>
    <w:rsid w:val="00B0719B"/>
    <w:rsid w:val="00C27CA8"/>
    <w:rsid w:val="00C96820"/>
    <w:rsid w:val="00CE3F76"/>
    <w:rsid w:val="00D20824"/>
    <w:rsid w:val="00D57076"/>
    <w:rsid w:val="00DD0C27"/>
    <w:rsid w:val="00EF47F4"/>
    <w:rsid w:val="00F10487"/>
    <w:rsid w:val="00F12477"/>
    <w:rsid w:val="00F6025A"/>
    <w:rsid w:val="00F82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9FA0E"/>
  <w15:docId w15:val="{3BC62968-CA1B-4D87-816E-745F68DA2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234844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23484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234844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8436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0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figma.com/file/drHSsPbAorgpv5rsaEZEMi/PD?node-id=0%3A1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docs.google.com/spreadsheets/d/1ZqxLxQulAJSDmeYPx6DzJQurMagmnmnqLI1S5B8u44s/edi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lexa070301.bhuser.ru/pd/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Lexa070301/pd-external-dev-lab-common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www.figma.com/file/0IWtWYtwRE0ahpdIoJBPxT/%D0%A1%D0%B0%D0%B9%D1%82-%D0%BF%D1%80%D0%B5%D0%BF%D0%BE%D0%B4%D0%B0%D0%B2%D0%B0%D1%82%D0%B5%D0%BB%D1%8F?node-id=0%3A1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www.figma.com/file/0IWtWYtwRE0ahpdIoJBPxT/%D0%A1%D0%B0%D0%B9%D1%82-%D0%BF%D1%80%D0%B5%D0%BF%D0%BE%D0%B4%D0%B0%D0%B2%D0%B0%D1%82%D0%B5%D0%BB%D1%8F?node-id=31%3A0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8</Pages>
  <Words>1073</Words>
  <Characters>6120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12</cp:revision>
  <dcterms:created xsi:type="dcterms:W3CDTF">2020-12-29T15:56:00Z</dcterms:created>
  <dcterms:modified xsi:type="dcterms:W3CDTF">2022-01-20T09:16:00Z</dcterms:modified>
</cp:coreProperties>
</file>